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513B" w:rsidRPr="0084513B" w:rsidRDefault="0084513B" w:rsidP="0084513B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84513B">
        <w:rPr>
          <w:rFonts w:asciiTheme="minorHAnsi" w:hAnsiTheme="minorHAnsi" w:cstheme="minorHAnsi"/>
          <w:noProof/>
          <w:szCs w:val="18"/>
          <w:lang w:val="en-GB" w:eastAsia="en-GB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297180</wp:posOffset>
            </wp:positionH>
            <wp:positionV relativeFrom="paragraph">
              <wp:posOffset>-148590</wp:posOffset>
            </wp:positionV>
            <wp:extent cx="843280" cy="952500"/>
            <wp:effectExtent l="0" t="0" r="0" b="0"/>
            <wp:wrapNone/>
            <wp:docPr id="1" name="Picture 1" descr="schbadgecar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hbadgecaro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513B">
        <w:rPr>
          <w:rFonts w:asciiTheme="minorHAnsi" w:hAnsiTheme="minorHAnsi" w:cstheme="minorHAnsi"/>
          <w:b/>
          <w:szCs w:val="18"/>
          <w:u w:val="single"/>
        </w:rPr>
        <w:t>St Mary’s RC Primary School</w:t>
      </w:r>
    </w:p>
    <w:p w:rsidR="0084513B" w:rsidRPr="0084513B" w:rsidRDefault="0084513B" w:rsidP="0084513B">
      <w:pPr>
        <w:jc w:val="center"/>
        <w:rPr>
          <w:rFonts w:asciiTheme="minorHAnsi" w:hAnsiTheme="minorHAnsi" w:cstheme="minorHAnsi"/>
          <w:b/>
          <w:szCs w:val="18"/>
          <w:u w:val="single"/>
        </w:rPr>
      </w:pPr>
      <w:r w:rsidRPr="0084513B">
        <w:rPr>
          <w:rFonts w:asciiTheme="minorHAnsi" w:hAnsiTheme="minorHAnsi" w:cstheme="minorHAnsi"/>
          <w:b/>
          <w:szCs w:val="18"/>
          <w:u w:val="single"/>
        </w:rPr>
        <w:t xml:space="preserve">Year </w:t>
      </w:r>
      <w:r w:rsidRPr="0084513B">
        <w:rPr>
          <w:rFonts w:asciiTheme="minorHAnsi" w:hAnsiTheme="minorHAnsi" w:cstheme="minorHAnsi"/>
          <w:b/>
          <w:szCs w:val="18"/>
          <w:u w:val="single"/>
        </w:rPr>
        <w:t>5</w:t>
      </w:r>
      <w:r w:rsidRPr="0084513B">
        <w:rPr>
          <w:rFonts w:asciiTheme="minorHAnsi" w:hAnsiTheme="minorHAnsi" w:cstheme="minorHAnsi"/>
          <w:b/>
          <w:szCs w:val="18"/>
          <w:u w:val="single"/>
        </w:rPr>
        <w:t xml:space="preserve"> Long Term Plan - MATHS</w:t>
      </w:r>
    </w:p>
    <w:p w:rsidR="0084513B" w:rsidRPr="0084513B" w:rsidRDefault="0084513B" w:rsidP="0084513B">
      <w:pPr>
        <w:jc w:val="center"/>
        <w:rPr>
          <w:rFonts w:asciiTheme="minorHAnsi" w:hAnsiTheme="minorHAnsi" w:cstheme="minorHAnsi"/>
          <w:b/>
          <w:szCs w:val="18"/>
          <w:u w:val="single"/>
        </w:rPr>
      </w:pPr>
    </w:p>
    <w:p w:rsidR="0084513B" w:rsidRPr="0084513B" w:rsidRDefault="0084513B" w:rsidP="0084513B">
      <w:pPr>
        <w:jc w:val="center"/>
        <w:rPr>
          <w:rFonts w:asciiTheme="minorHAnsi" w:hAnsiTheme="minorHAnsi" w:cstheme="minorHAnsi"/>
          <w:szCs w:val="18"/>
        </w:rPr>
      </w:pPr>
      <w:r w:rsidRPr="0084513B">
        <w:rPr>
          <w:rFonts w:asciiTheme="minorHAnsi" w:hAnsiTheme="minorHAnsi" w:cstheme="minorHAnsi"/>
          <w:szCs w:val="18"/>
        </w:rPr>
        <w:t xml:space="preserve">The </w:t>
      </w:r>
      <w:proofErr w:type="spellStart"/>
      <w:r w:rsidRPr="0084513B">
        <w:rPr>
          <w:rFonts w:asciiTheme="minorHAnsi" w:hAnsiTheme="minorHAnsi" w:cstheme="minorHAnsi"/>
          <w:szCs w:val="18"/>
        </w:rPr>
        <w:t>Maths</w:t>
      </w:r>
      <w:proofErr w:type="spellEnd"/>
      <w:r w:rsidRPr="0084513B">
        <w:rPr>
          <w:rFonts w:asciiTheme="minorHAnsi" w:hAnsiTheme="minorHAnsi" w:cstheme="minorHAnsi"/>
          <w:szCs w:val="18"/>
        </w:rPr>
        <w:t xml:space="preserve"> Curriculum follows the structure below. The 5 parts per term allows extra time to be spent on areas deemed necessary by the class teacher’s assessments.</w:t>
      </w:r>
    </w:p>
    <w:p w:rsidR="00B5540E" w:rsidRPr="0084513B" w:rsidRDefault="0084513B">
      <w:pPr>
        <w:rPr>
          <w:rFonts w:asciiTheme="minorHAnsi" w:hAnsiTheme="minorHAnsi" w:cstheme="minorHAnsi"/>
          <w:szCs w:val="18"/>
        </w:rPr>
      </w:pPr>
      <w:r w:rsidRPr="0084513B">
        <w:rPr>
          <w:rFonts w:asciiTheme="minorHAnsi" w:hAnsiTheme="minorHAnsi" w:cstheme="minorHAnsi"/>
          <w:szCs w:val="18"/>
        </w:rPr>
        <w:pict>
          <v:rect id="_x0000_i1025" style="width:0;height:1.5pt" o:hralign="center" o:hrstd="t" o:hr="t"/>
        </w:pict>
      </w:r>
    </w:p>
    <w:p w:rsidR="00B5540E" w:rsidRPr="0084513B" w:rsidRDefault="0084513B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0" w:name="year-5-autumn-term-1"/>
      <w:bookmarkEnd w:id="0"/>
      <w:r w:rsidRPr="0084513B">
        <w:rPr>
          <w:rFonts w:asciiTheme="minorHAnsi" w:hAnsiTheme="minorHAnsi" w:cstheme="minorHAnsi"/>
          <w:sz w:val="18"/>
          <w:szCs w:val="18"/>
        </w:rPr>
        <w:t>Year 5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ad, write, compare and order 5-digit numbers, understanding the place value and using &lt; and &gt;signs; add and subtract multiples of 10, 100 and 1000 to and from 5-digit numbers; use written addition to add two 4-digit numbers; work systematically to spot p</w:t>
            </w:r>
            <w:r w:rsidRPr="0084513B">
              <w:rPr>
                <w:rFonts w:asciiTheme="minorHAnsi" w:hAnsiTheme="minorHAnsi" w:cstheme="minorHAnsi"/>
                <w:szCs w:val="18"/>
              </w:rPr>
              <w:t>atterns.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Add and subtract 2- 3- and 4-digit numbers mentally; choose a strategy for solving mental additions or subtractions; solve word problem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3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 xml:space="preserve">Understand place value in decimal numbers; multiply and divide numbers with up to two decimal places by </w:t>
            </w:r>
            <w:r w:rsidRPr="0084513B">
              <w:rPr>
                <w:rFonts w:asciiTheme="minorHAnsi" w:hAnsiTheme="minorHAnsi" w:cstheme="minorHAnsi"/>
                <w:szCs w:val="18"/>
              </w:rPr>
              <w:t>10 and 100; multiply and divide by 0 and 100; add and subtract 0·1 and 0·01; multiply and divide by 4 by doubling or halving twice; use mental multiplication strategies to multiply by 20, 25 and 9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4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vise converting 12-hour clock times to 24-hour clock t</w:t>
            </w:r>
            <w:r w:rsidRPr="0084513B">
              <w:rPr>
                <w:rFonts w:asciiTheme="minorHAnsi" w:hAnsiTheme="minorHAnsi" w:cstheme="minorHAnsi"/>
                <w:szCs w:val="18"/>
              </w:rPr>
              <w:t>imes; find a time a given number of minutes or hours and minutes later; calculate time intervals using 24-hour clock format; measure lengths in mm and convert to cm; find perimeters in cm and convert cm to m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5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 xml:space="preserve">Solve subtraction using a written method for </w:t>
            </w:r>
            <w:r w:rsidRPr="0084513B">
              <w:rPr>
                <w:rFonts w:asciiTheme="minorHAnsi" w:hAnsiTheme="minorHAnsi" w:cstheme="minorHAnsi"/>
                <w:szCs w:val="18"/>
              </w:rPr>
              <w:t>3-digit − 3-digit numbers and for 4-digit numbers; use counting up (Frog) as a strategy to perform mental subtraction; find change from a multiple of ten pounds using counting up</w:t>
            </w:r>
          </w:p>
        </w:tc>
      </w:tr>
    </w:tbl>
    <w:p w:rsidR="00B5540E" w:rsidRPr="0084513B" w:rsidRDefault="0084513B">
      <w:pPr>
        <w:rPr>
          <w:rFonts w:asciiTheme="minorHAnsi" w:hAnsiTheme="minorHAnsi" w:cstheme="minorHAnsi"/>
          <w:szCs w:val="18"/>
        </w:rPr>
      </w:pPr>
      <w:r w:rsidRPr="0084513B">
        <w:rPr>
          <w:rFonts w:asciiTheme="minorHAnsi" w:hAnsiTheme="minorHAnsi" w:cstheme="minorHAnsi"/>
          <w:szCs w:val="18"/>
        </w:rPr>
        <w:pict>
          <v:rect id="_x0000_i1026" style="width:0;height:1.5pt" o:hralign="center" o:hrstd="t" o:hr="t"/>
        </w:pict>
      </w:r>
    </w:p>
    <w:p w:rsidR="00B5540E" w:rsidRPr="0084513B" w:rsidRDefault="0084513B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1" w:name="year-5-autumn-term-2"/>
      <w:bookmarkEnd w:id="1"/>
      <w:r w:rsidRPr="0084513B">
        <w:rPr>
          <w:rFonts w:asciiTheme="minorHAnsi" w:hAnsiTheme="minorHAnsi" w:cstheme="minorHAnsi"/>
          <w:sz w:val="18"/>
          <w:szCs w:val="18"/>
        </w:rPr>
        <w:t>Year 5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6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cognise which numbers are divisible by 2, 3, 4, 5, 6, 9 and 25 and identify multiples; find factors; recording results systematically and finding all factors of a given number; compare and place fractions on a line; find equivalent fractions and reduce t</w:t>
            </w:r>
            <w:r w:rsidRPr="0084513B">
              <w:rPr>
                <w:rFonts w:asciiTheme="minorHAnsi" w:hAnsiTheme="minorHAnsi" w:cstheme="minorHAnsi"/>
                <w:szCs w:val="18"/>
              </w:rPr>
              <w:t>hem to their simplest form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7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Use mental strategies to multiply and divide multiples of 10 and 100; use a written method to multiply 3-digit and 4-digit numbers by 1-digit numbers and estimate answers, divide 3-digit numbers by 1-digit numbers using a writ</w:t>
            </w:r>
            <w:r w:rsidRPr="0084513B">
              <w:rPr>
                <w:rFonts w:asciiTheme="minorHAnsi" w:hAnsiTheme="minorHAnsi" w:cstheme="minorHAnsi"/>
                <w:szCs w:val="18"/>
              </w:rPr>
              <w:t>ten method and express remainders as a fraction and solve division word problem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8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Use a protractor to measure and draw angles in degrees; recognise, use terms and classify angles as obtuse, acute and reflex; recognise that angles on a line total 180° and</w:t>
            </w:r>
            <w:r w:rsidRPr="0084513B">
              <w:rPr>
                <w:rFonts w:asciiTheme="minorHAnsi" w:hAnsiTheme="minorHAnsi" w:cstheme="minorHAnsi"/>
                <w:szCs w:val="18"/>
              </w:rPr>
              <w:t xml:space="preserve"> angles round a point total 360°; identify and name parts of a circle including diameter, radius and circumference; draw circles to a given radius using a pair of compasses; relate angles to turns, and recognise that a 360° angle is a complete turn; use an</w:t>
            </w:r>
            <w:r w:rsidRPr="0084513B">
              <w:rPr>
                <w:rFonts w:asciiTheme="minorHAnsi" w:hAnsiTheme="minorHAnsi" w:cstheme="minorHAnsi"/>
                <w:szCs w:val="18"/>
              </w:rPr>
              <w:t>gle facts to solve problems related to turn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9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Place numbers to 100 000 and decimals up to two places on a line, round numbers to the nearest 10, 100 and 1000 and decimals up to two places to the nearest whole number; compare and order numbers with up to t</w:t>
            </w:r>
            <w:r w:rsidRPr="0084513B">
              <w:rPr>
                <w:rFonts w:asciiTheme="minorHAnsi" w:hAnsiTheme="minorHAnsi" w:cstheme="minorHAnsi"/>
                <w:szCs w:val="18"/>
              </w:rPr>
              <w:t>wo decimal places; reduce fractions to their simplest form; know and recognise equivalent fractions and decimals to half, tenths and fifth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0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vise mental and written addition and subtraction strategies, choose to use a mental strategy or written method</w:t>
            </w:r>
            <w:r w:rsidRPr="0084513B">
              <w:rPr>
                <w:rFonts w:asciiTheme="minorHAnsi" w:hAnsiTheme="minorHAnsi" w:cstheme="minorHAnsi"/>
                <w:szCs w:val="18"/>
              </w:rPr>
              <w:t xml:space="preserve"> to solve addition and subtraction, choose to solve word problems involving multiplication and division questions including 2- and 3-digit by 1-digit and 2-digit by 2-digit using a mental or a written method, use mathematical reasoning to work out a functi</w:t>
            </w:r>
            <w:r w:rsidRPr="0084513B">
              <w:rPr>
                <w:rFonts w:asciiTheme="minorHAnsi" w:hAnsiTheme="minorHAnsi" w:cstheme="minorHAnsi"/>
                <w:szCs w:val="18"/>
              </w:rPr>
              <w:t>on, identify the operation being used on numbers, understand that addition and subtraction are inverse operations multiplication and division, use function machines</w:t>
            </w:r>
          </w:p>
        </w:tc>
      </w:tr>
    </w:tbl>
    <w:p w:rsidR="00B5540E" w:rsidRPr="0084513B" w:rsidRDefault="0084513B">
      <w:pPr>
        <w:rPr>
          <w:rFonts w:asciiTheme="minorHAnsi" w:hAnsiTheme="minorHAnsi" w:cstheme="minorHAnsi"/>
          <w:szCs w:val="18"/>
        </w:rPr>
      </w:pPr>
      <w:r w:rsidRPr="0084513B">
        <w:rPr>
          <w:rFonts w:asciiTheme="minorHAnsi" w:hAnsiTheme="minorHAnsi" w:cstheme="minorHAnsi"/>
          <w:szCs w:val="18"/>
        </w:rPr>
        <w:pict>
          <v:rect id="_x0000_i1027" style="width:0;height:1.5pt" o:hralign="center" o:hrstd="t" o:hr="t"/>
        </w:pict>
      </w:r>
    </w:p>
    <w:p w:rsidR="00B5540E" w:rsidRPr="0084513B" w:rsidRDefault="0084513B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2" w:name="year-5-spring-term-1"/>
      <w:bookmarkEnd w:id="2"/>
      <w:r w:rsidRPr="0084513B">
        <w:rPr>
          <w:rFonts w:asciiTheme="minorHAnsi" w:hAnsiTheme="minorHAnsi" w:cstheme="minorHAnsi"/>
          <w:sz w:val="18"/>
          <w:szCs w:val="18"/>
        </w:rPr>
        <w:t>Y</w:t>
      </w:r>
      <w:r w:rsidRPr="0084513B">
        <w:rPr>
          <w:rFonts w:asciiTheme="minorHAnsi" w:hAnsiTheme="minorHAnsi" w:cstheme="minorHAnsi"/>
          <w:sz w:val="18"/>
          <w:szCs w:val="18"/>
        </w:rPr>
        <w:t>ear 5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1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ad, write and order numbers with up to 6 digits and understand the place value of each digit; place 6-digit numbers on a number line and find numbers between; solve place-value additions and subtractions with 6-digit numbers; understand place value in de</w:t>
            </w:r>
            <w:r w:rsidRPr="0084513B">
              <w:rPr>
                <w:rFonts w:asciiTheme="minorHAnsi" w:hAnsiTheme="minorHAnsi" w:cstheme="minorHAnsi"/>
                <w:szCs w:val="18"/>
              </w:rPr>
              <w:t xml:space="preserve">cimal numbers as tenths and hundredths; multiply and divide by 10/100/1000 using a place-value grid; understand place value in decimal numbers to 2-decimal places; place decimal numbers on a line; round two-place decimal numbers to nearest tenth and whole </w:t>
            </w:r>
            <w:r w:rsidRPr="0084513B">
              <w:rPr>
                <w:rFonts w:asciiTheme="minorHAnsi" w:hAnsiTheme="minorHAnsi" w:cstheme="minorHAnsi"/>
                <w:szCs w:val="18"/>
              </w:rPr>
              <w:t>number; say the number a tenth or a hundredth more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2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hearse mental addition strategies for decimals and whole numbers; use counting on as a strategy to perform mental addition of 2-place decimals to the next whole number; solve missing number sentences</w:t>
            </w:r>
            <w:r w:rsidRPr="0084513B">
              <w:rPr>
                <w:rFonts w:asciiTheme="minorHAnsi" w:hAnsiTheme="minorHAnsi" w:cstheme="minorHAnsi"/>
                <w:szCs w:val="18"/>
              </w:rPr>
              <w:t>; use mental strategies to solve multi-step word problems; use counting up as a strategy to perform written subtraction (Frog)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3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Use rules of divisibility to find if numbers are divisible by 2, 3, 4, 5, 9 and 10; identity prime numbers; revise finding fa</w:t>
            </w:r>
            <w:r w:rsidRPr="0084513B">
              <w:rPr>
                <w:rFonts w:asciiTheme="minorHAnsi" w:hAnsiTheme="minorHAnsi" w:cstheme="minorHAnsi"/>
                <w:szCs w:val="18"/>
              </w:rPr>
              <w:t>ctors of numbers; find squares and square roots of square numbers; finding patterns and making and testing rules; use mental multiplication and division strategies; relate mental division strategies to multiples of ten of the divisor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4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Know properties of</w:t>
            </w:r>
            <w:r w:rsidRPr="0084513B">
              <w:rPr>
                <w:rFonts w:asciiTheme="minorHAnsi" w:hAnsiTheme="minorHAnsi" w:cstheme="minorHAnsi"/>
                <w:szCs w:val="18"/>
              </w:rPr>
              <w:t xml:space="preserve"> equilateral, isosceles, scalene and right-angled triangles; find that angles in a triangle have a total of 180°; sort triangles according to their properties; use scales to weigh amounts to the nearest half interval; convert from grams to kilograms and vi</w:t>
            </w:r>
            <w:r w:rsidRPr="0084513B">
              <w:rPr>
                <w:rFonts w:asciiTheme="minorHAnsi" w:hAnsiTheme="minorHAnsi" w:cstheme="minorHAnsi"/>
                <w:szCs w:val="18"/>
              </w:rPr>
              <w:t>ce versa, from millilitres to litres and vice versa, and from metres to kilometres and vice versa; read scales to the nearest half division; understand that we measure distance in kilometres and miles; use ready reckoning to give approximate values of mile</w:t>
            </w:r>
            <w:r w:rsidRPr="0084513B">
              <w:rPr>
                <w:rFonts w:asciiTheme="minorHAnsi" w:hAnsiTheme="minorHAnsi" w:cstheme="minorHAnsi"/>
                <w:szCs w:val="18"/>
              </w:rPr>
              <w:t>s in kilometres and vice versa; draw line conversion graph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5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Use a written column method to add amounts of money in pounds and pence; add 2-place decimals using written column addition; subtract decimal numbers using counting up (Frog)</w:t>
            </w:r>
          </w:p>
        </w:tc>
      </w:tr>
    </w:tbl>
    <w:p w:rsidR="00B5540E" w:rsidRPr="0084513B" w:rsidRDefault="0084513B">
      <w:pPr>
        <w:rPr>
          <w:rFonts w:asciiTheme="minorHAnsi" w:hAnsiTheme="minorHAnsi" w:cstheme="minorHAnsi"/>
          <w:szCs w:val="18"/>
        </w:rPr>
      </w:pPr>
      <w:r w:rsidRPr="0084513B">
        <w:rPr>
          <w:rFonts w:asciiTheme="minorHAnsi" w:hAnsiTheme="minorHAnsi" w:cstheme="minorHAnsi"/>
          <w:szCs w:val="18"/>
        </w:rPr>
        <w:pict>
          <v:rect id="_x0000_i1028" style="width:0;height:1.5pt" o:hralign="center" o:hrstd="t" o:hr="t"/>
        </w:pict>
      </w:r>
    </w:p>
    <w:p w:rsidR="00B5540E" w:rsidRPr="0084513B" w:rsidRDefault="0084513B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3" w:name="year-5-spring-term-2"/>
      <w:bookmarkEnd w:id="3"/>
      <w:r w:rsidRPr="0084513B">
        <w:rPr>
          <w:rFonts w:asciiTheme="minorHAnsi" w:hAnsiTheme="minorHAnsi" w:cstheme="minorHAnsi"/>
          <w:sz w:val="18"/>
          <w:szCs w:val="18"/>
        </w:rPr>
        <w:t>Year 5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6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Use a written method (grid) to multiply pairs of 2-digit numbers; use short division to divide 3-digit numbers by 1-digit numbers, including those which leave a remainder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7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Find unit fractions and non-unit fractions of 3-digit numbers; use short multiplication to multiply 3-digit numbers by 1-digit numbers; begin to use short multiplication to multiply 4-digit numbers by 1-digit number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8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 xml:space="preserve">Understand what a polygon is; draw </w:t>
            </w:r>
            <w:r w:rsidRPr="0084513B">
              <w:rPr>
                <w:rFonts w:asciiTheme="minorHAnsi" w:hAnsiTheme="minorHAnsi" w:cstheme="minorHAnsi"/>
                <w:szCs w:val="18"/>
              </w:rPr>
              <w:t>polygons using dotted square and isometric paper; revise terms obtuse, acute and reflex angles, perpendicular and parallel sides; recognise quadrilaterals as polygons and identify their properties; classify quadrilaterals; draw regular polygons and explore</w:t>
            </w:r>
            <w:r w:rsidRPr="0084513B">
              <w:rPr>
                <w:rFonts w:asciiTheme="minorHAnsi" w:hAnsiTheme="minorHAnsi" w:cstheme="minorHAnsi"/>
                <w:szCs w:val="18"/>
              </w:rPr>
              <w:t xml:space="preserve"> their properties; revise metric units of weight, capacity and length; understand that we can measure in imperial units and relate these to their instances in daily life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19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Place mixed numbers on lines; count up in fractions using equivalence; convert imp</w:t>
            </w:r>
            <w:r w:rsidRPr="0084513B">
              <w:rPr>
                <w:rFonts w:asciiTheme="minorHAnsi" w:hAnsiTheme="minorHAnsi" w:cstheme="minorHAnsi"/>
                <w:szCs w:val="18"/>
              </w:rPr>
              <w:t>roper fractions to mixed numbers and vice versa; write improper fractions as mixed numbers and vice versa; multiply proper fractions by whole number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0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Solve subtraction of 4-digit numbers using written column subtraction (decomposition); add several num</w:t>
            </w:r>
            <w:r w:rsidRPr="0084513B">
              <w:rPr>
                <w:rFonts w:asciiTheme="minorHAnsi" w:hAnsiTheme="minorHAnsi" w:cstheme="minorHAnsi"/>
                <w:szCs w:val="18"/>
              </w:rPr>
              <w:t>bers using written column addition; use column to solve problems</w:t>
            </w:r>
          </w:p>
        </w:tc>
      </w:tr>
    </w:tbl>
    <w:p w:rsidR="00B5540E" w:rsidRPr="0084513B" w:rsidRDefault="0084513B">
      <w:pPr>
        <w:rPr>
          <w:rFonts w:asciiTheme="minorHAnsi" w:hAnsiTheme="minorHAnsi" w:cstheme="minorHAnsi"/>
          <w:szCs w:val="18"/>
        </w:rPr>
      </w:pPr>
      <w:r w:rsidRPr="0084513B">
        <w:rPr>
          <w:rFonts w:asciiTheme="minorHAnsi" w:hAnsiTheme="minorHAnsi" w:cstheme="minorHAnsi"/>
          <w:szCs w:val="18"/>
        </w:rPr>
        <w:pict>
          <v:rect id="_x0000_i1029" style="width:0;height:1.5pt" o:hralign="center" o:hrstd="t" o:hr="t"/>
        </w:pict>
      </w:r>
    </w:p>
    <w:p w:rsidR="00B5540E" w:rsidRPr="0084513B" w:rsidRDefault="0084513B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4" w:name="year-5-summer-term-1"/>
      <w:bookmarkEnd w:id="4"/>
      <w:r w:rsidRPr="0084513B">
        <w:rPr>
          <w:rFonts w:asciiTheme="minorHAnsi" w:hAnsiTheme="minorHAnsi" w:cstheme="minorHAnsi"/>
          <w:sz w:val="18"/>
          <w:szCs w:val="18"/>
        </w:rPr>
        <w:t>Year 5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  <w:bookmarkStart w:id="5" w:name="_GoBack"/>
            <w:bookmarkEnd w:id="5"/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1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Add mentally 2-place decimal numbers in the context of money using rounding; add several small amounts of money using mental methods; mentally s</w:t>
            </w:r>
            <w:r w:rsidRPr="0084513B">
              <w:rPr>
                <w:rFonts w:asciiTheme="minorHAnsi" w:hAnsiTheme="minorHAnsi" w:cstheme="minorHAnsi"/>
                <w:szCs w:val="18"/>
              </w:rPr>
              <w:t xml:space="preserve">ubtract amounts of </w:t>
            </w:r>
            <w:r w:rsidRPr="0084513B">
              <w:rPr>
                <w:rFonts w:asciiTheme="minorHAnsi" w:hAnsiTheme="minorHAnsi" w:cstheme="minorHAnsi"/>
                <w:szCs w:val="18"/>
              </w:rPr>
              <w:lastRenderedPageBreak/>
              <w:t>money including giving change; calculate the difference between two amounts using counting up; solve word problems, including 2-step problems, choosing an appropriate method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lastRenderedPageBreak/>
              <w:t>22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Multiply fractions less than 1 by whole numbers, convert im</w:t>
            </w:r>
            <w:r w:rsidRPr="0084513B">
              <w:rPr>
                <w:rFonts w:asciiTheme="minorHAnsi" w:hAnsiTheme="minorHAnsi" w:cstheme="minorHAnsi"/>
                <w:szCs w:val="18"/>
              </w:rPr>
              <w:t>proper fractions to whole numbers; use short multiplication to multiply 3-digit and 4-digit numbers by 1-digit numbers; use long multiplication to multiply 2-digit and 3-digit numbers by teens number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3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ad, write and compare decimals to three decimal places, understanding that the third decimal place represents thousandths; multiply and divide numbers by 10, 100 and 1000 using 3-place decimal numbers in the calculations; place 2-place decimals on a numb</w:t>
            </w:r>
            <w:r w:rsidRPr="0084513B">
              <w:rPr>
                <w:rFonts w:asciiTheme="minorHAnsi" w:hAnsiTheme="minorHAnsi" w:cstheme="minorHAnsi"/>
                <w:szCs w:val="18"/>
              </w:rPr>
              <w:t>er line and round them to the nearest tenth and whole number; read, write, order and compare 3-place decimal numbers; understand and use negative numbers in the context of temperature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4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Read and mark co-ordinates in the first two quadrants; draw simple p</w:t>
            </w:r>
            <w:r w:rsidRPr="0084513B">
              <w:rPr>
                <w:rFonts w:asciiTheme="minorHAnsi" w:hAnsiTheme="minorHAnsi" w:cstheme="minorHAnsi"/>
                <w:szCs w:val="18"/>
              </w:rPr>
              <w:t>olygons using co-ordinates; translate simple polygons by adding to and subtracting from the co-ordinates; reflect simple shapes in the y axis or in a line, noting the effect on the co-ordinates; translate simple shapes and note what happens to the co-ordin</w:t>
            </w:r>
            <w:r w:rsidRPr="0084513B">
              <w:rPr>
                <w:rFonts w:asciiTheme="minorHAnsi" w:hAnsiTheme="minorHAnsi" w:cstheme="minorHAnsi"/>
                <w:szCs w:val="18"/>
              </w:rPr>
              <w:t>ates; draw regular and irregular 2D shapes using given dimensions and angles; use the properties of 2D shapes, including rectangles, to derive related facts; identify 3D shapes from 2D representations; create 3D shapes using 2D nets and draw 3D shape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5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 xml:space="preserve">Add 5-digit numbers using written column addition; subtract 5-digit numbers using written method (decomposition); check answers to subtractions using written column addition; solve subtractions of 4- and 5-digit numbers using written column subtraction or </w:t>
            </w:r>
            <w:r w:rsidRPr="0084513B">
              <w:rPr>
                <w:rFonts w:asciiTheme="minorHAnsi" w:hAnsiTheme="minorHAnsi" w:cstheme="minorHAnsi"/>
                <w:szCs w:val="18"/>
              </w:rPr>
              <w:t>number line counting up</w:t>
            </w:r>
          </w:p>
        </w:tc>
      </w:tr>
    </w:tbl>
    <w:p w:rsidR="00B5540E" w:rsidRPr="0084513B" w:rsidRDefault="0084513B">
      <w:pPr>
        <w:rPr>
          <w:rFonts w:asciiTheme="minorHAnsi" w:hAnsiTheme="minorHAnsi" w:cstheme="minorHAnsi"/>
          <w:szCs w:val="18"/>
        </w:rPr>
      </w:pPr>
      <w:r w:rsidRPr="0084513B">
        <w:rPr>
          <w:rFonts w:asciiTheme="minorHAnsi" w:hAnsiTheme="minorHAnsi" w:cstheme="minorHAnsi"/>
          <w:szCs w:val="18"/>
        </w:rPr>
        <w:pict>
          <v:rect id="_x0000_i1030" style="width:0;height:1.5pt" o:hralign="center" o:hrstd="t" o:hr="t"/>
        </w:pict>
      </w:r>
    </w:p>
    <w:p w:rsidR="00B5540E" w:rsidRPr="0084513B" w:rsidRDefault="0084513B">
      <w:pPr>
        <w:pStyle w:val="Heading2"/>
        <w:rPr>
          <w:rFonts w:asciiTheme="minorHAnsi" w:hAnsiTheme="minorHAnsi" w:cstheme="minorHAnsi"/>
          <w:sz w:val="18"/>
          <w:szCs w:val="18"/>
        </w:rPr>
      </w:pPr>
      <w:bookmarkStart w:id="6" w:name="year-5-summer-term-2"/>
      <w:bookmarkEnd w:id="6"/>
      <w:r w:rsidRPr="0084513B">
        <w:rPr>
          <w:rFonts w:asciiTheme="minorHAnsi" w:hAnsiTheme="minorHAnsi" w:cstheme="minorHAnsi"/>
          <w:sz w:val="18"/>
          <w:szCs w:val="18"/>
        </w:rPr>
        <w:t>Year 5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8"/>
        <w:gridCol w:w="14088"/>
      </w:tblGrid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>Part</w:t>
            </w:r>
          </w:p>
        </w:tc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Style w:val="LessonExtra"/>
                <w:rFonts w:asciiTheme="minorHAnsi" w:hAnsiTheme="minorHAnsi" w:cstheme="minorHAnsi"/>
                <w:sz w:val="18"/>
                <w:szCs w:val="18"/>
              </w:rPr>
              <w:t xml:space="preserve"> Summary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6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Identify factors and multiples, find factor pairs; revise equivalent fractions; compare and order fractions with related denominators; add fractions with same or related denominators, t</w:t>
            </w:r>
            <w:r w:rsidRPr="0084513B">
              <w:rPr>
                <w:rFonts w:asciiTheme="minorHAnsi" w:hAnsiTheme="minorHAnsi" w:cstheme="minorHAnsi"/>
                <w:szCs w:val="18"/>
              </w:rPr>
              <w:t>hen convert answer into a mixed number; subtract fractions with same and related denominators, revise multiplying fractions by whole number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7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Use short division to divide 3-digit numbers by 1-digit numbers and 4-digit numbers by 1-digit numbers, includi</w:t>
            </w:r>
            <w:r w:rsidRPr="0084513B">
              <w:rPr>
                <w:rFonts w:asciiTheme="minorHAnsi" w:hAnsiTheme="minorHAnsi" w:cstheme="minorHAnsi"/>
                <w:szCs w:val="18"/>
              </w:rPr>
              <w:t>ng those which leave a remainder; express a remainder as a fraction; use long multiplication to multiply 3-digit and 4-digit numbers by teens number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8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Find the area and perimeter of squares and rectangles by calculation and pursue a line of enquiry; est</w:t>
            </w:r>
            <w:r w:rsidRPr="0084513B">
              <w:rPr>
                <w:rFonts w:asciiTheme="minorHAnsi" w:hAnsiTheme="minorHAnsi" w:cstheme="minorHAnsi"/>
                <w:szCs w:val="18"/>
              </w:rPr>
              <w:t>imate and find the area of irregular shapes; calculate the perimeter and area of composite shapes; use the relations of area and perimeter to find unknown lengths; begin to understand the concept of volume; find the volume of a cube or cuboid by counting c</w:t>
            </w:r>
            <w:r w:rsidRPr="0084513B">
              <w:rPr>
                <w:rFonts w:asciiTheme="minorHAnsi" w:hAnsiTheme="minorHAnsi" w:cstheme="minorHAnsi"/>
                <w:szCs w:val="18"/>
              </w:rPr>
              <w:t>ubes; understand volume as measurement in three dimensions; relate volume to capacity; recognise and estimate volume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29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Understand what percentages are, relating them to hundredths; know key equivalences between percentages and fractions, finding percentages of amounts of money; find equivalent fractions, decimals and percentages; solve problems involving fraction and perce</w:t>
            </w:r>
            <w:r w:rsidRPr="0084513B">
              <w:rPr>
                <w:rFonts w:asciiTheme="minorHAnsi" w:hAnsiTheme="minorHAnsi" w:cstheme="minorHAnsi"/>
                <w:szCs w:val="18"/>
              </w:rPr>
              <w:t>ntage equivalents; write dates using Roman numerals</w:t>
            </w:r>
          </w:p>
        </w:tc>
      </w:tr>
      <w:tr w:rsidR="00B5540E" w:rsidRPr="0084513B">
        <w:tc>
          <w:tcPr>
            <w:tcW w:w="0" w:type="auto"/>
          </w:tcPr>
          <w:p w:rsidR="00B5540E" w:rsidRPr="0084513B" w:rsidRDefault="0084513B">
            <w:pPr>
              <w:pStyle w:val="Compact"/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30</w:t>
            </w:r>
          </w:p>
        </w:tc>
        <w:tc>
          <w:tcPr>
            <w:tcW w:w="0" w:type="auto"/>
          </w:tcPr>
          <w:p w:rsidR="00B5540E" w:rsidRPr="0084513B" w:rsidRDefault="0084513B">
            <w:pPr>
              <w:rPr>
                <w:rFonts w:asciiTheme="minorHAnsi" w:hAnsiTheme="minorHAnsi" w:cstheme="minorHAnsi"/>
                <w:szCs w:val="18"/>
              </w:rPr>
            </w:pPr>
            <w:r w:rsidRPr="0084513B">
              <w:rPr>
                <w:rFonts w:asciiTheme="minorHAnsi" w:hAnsiTheme="minorHAnsi" w:cstheme="minorHAnsi"/>
                <w:szCs w:val="18"/>
              </w:rPr>
              <w:t>Find cubes of numbers to 10; draw and interpret line graphs showing change in temperature over time; begin to understand rate; use timetables using the 24-hour clock and use counting up to find time i</w:t>
            </w:r>
            <w:r w:rsidRPr="0084513B">
              <w:rPr>
                <w:rFonts w:asciiTheme="minorHAnsi" w:hAnsiTheme="minorHAnsi" w:cstheme="minorHAnsi"/>
                <w:szCs w:val="18"/>
              </w:rPr>
              <w:t>ntervals of several hours and minutes; solve problems involving scaling by simple fractions; use factors to multiply; solve scaling problems involving measure</w:t>
            </w:r>
          </w:p>
        </w:tc>
      </w:tr>
    </w:tbl>
    <w:p w:rsidR="00000000" w:rsidRPr="0084513B" w:rsidRDefault="0084513B">
      <w:pPr>
        <w:rPr>
          <w:rFonts w:asciiTheme="minorHAnsi" w:hAnsiTheme="minorHAnsi" w:cstheme="minorHAnsi"/>
          <w:szCs w:val="18"/>
        </w:rPr>
      </w:pPr>
    </w:p>
    <w:sectPr w:rsidR="00000000" w:rsidRPr="0084513B" w:rsidSect="00F26F53"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84513B">
      <w:pPr>
        <w:spacing w:before="0" w:after="0"/>
      </w:pPr>
      <w:r>
        <w:separator/>
      </w:r>
    </w:p>
  </w:endnote>
  <w:endnote w:type="continuationSeparator" w:id="0">
    <w:p w:rsidR="00000000" w:rsidRDefault="0084513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540E" w:rsidRDefault="0084513B">
      <w:r>
        <w:separator/>
      </w:r>
    </w:p>
  </w:footnote>
  <w:footnote w:type="continuationSeparator" w:id="0">
    <w:p w:rsidR="00B5540E" w:rsidRDefault="00845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E2C504AC"/>
    <w:multiLevelType w:val="multilevel"/>
    <w:tmpl w:val="C96227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1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2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3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4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9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2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9"/>
  </w:num>
  <w:num w:numId="3">
    <w:abstractNumId w:val="17"/>
  </w:num>
  <w:num w:numId="4">
    <w:abstractNumId w:val="16"/>
  </w:num>
  <w:num w:numId="5">
    <w:abstractNumId w:val="15"/>
  </w:num>
  <w:num w:numId="6">
    <w:abstractNumId w:val="14"/>
  </w:num>
  <w:num w:numId="7">
    <w:abstractNumId w:val="18"/>
  </w:num>
  <w:num w:numId="8">
    <w:abstractNumId w:val="13"/>
  </w:num>
  <w:num w:numId="9">
    <w:abstractNumId w:val="12"/>
  </w:num>
  <w:num w:numId="10">
    <w:abstractNumId w:val="11"/>
  </w:num>
  <w:num w:numId="11">
    <w:abstractNumId w:val="10"/>
  </w:num>
  <w:num w:numId="12">
    <w:abstractNumId w:val="1"/>
  </w:num>
  <w:num w:numId="13">
    <w:abstractNumId w:val="8"/>
  </w:num>
  <w:num w:numId="14">
    <w:abstractNumId w:val="22"/>
  </w:num>
  <w:num w:numId="15">
    <w:abstractNumId w:val="7"/>
  </w:num>
  <w:num w:numId="16">
    <w:abstractNumId w:val="5"/>
  </w:num>
  <w:num w:numId="17">
    <w:abstractNumId w:val="20"/>
  </w:num>
  <w:num w:numId="18">
    <w:abstractNumId w:val="21"/>
  </w:num>
  <w:num w:numId="19">
    <w:abstractNumId w:val="4"/>
  </w:num>
  <w:num w:numId="20">
    <w:abstractNumId w:val="2"/>
  </w:num>
  <w:num w:numId="21">
    <w:abstractNumId w:val="6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4513B"/>
    <w:rsid w:val="008D6863"/>
    <w:rsid w:val="00B5540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docId w15:val="{1F74D8B6-B40C-4D6D-9D5E-436737C47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35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F7B1F10</Template>
  <TotalTime>12</TotalTime>
  <Pages>3</Pages>
  <Words>1580</Words>
  <Characters>901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eter Webster</cp:lastModifiedBy>
  <cp:revision>2</cp:revision>
  <dcterms:created xsi:type="dcterms:W3CDTF">2021-11-08T12:10:00Z</dcterms:created>
  <dcterms:modified xsi:type="dcterms:W3CDTF">2021-11-08T11:52:00Z</dcterms:modified>
</cp:coreProperties>
</file>